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4" w:name="Xf6903165c117bb701cad7cfc532d42305bb6dc2"/>
    <w:p>
      <w:pPr>
        <w:pStyle w:val="Heading1"/>
      </w:pPr>
      <w:r>
        <w:t xml:space="preserve">Cover Letter for Meteorologist Position in Canada Montreal</w:t>
      </w:r>
    </w:p>
    <w:p>
      <w:pPr>
        <w:pStyle w:val="FirstParagraph"/>
      </w:pPr>
      <w:r>
        <w:t xml:space="preserve">Dear Hiring Manager,</w:t>
      </w:r>
    </w:p>
    <w:p>
      <w:pPr>
        <w:pStyle w:val="BodyText"/>
      </w:pPr>
      <w:r>
        <w:t xml:space="preserve">I am writing to express my enthusiastic interest in the Meteorologist position at your esteemed organization in Canada Montreal. As a dedicated and passionate meteorologist with over [X years] of experience in atmospheric science and weather forecasting, I am eager to contribute my expertise to a dynamic team that values precision, innovation, and community impact. Canada Montreal’s unique climate challenges, combined with its vibrant scientific community, make this location an ideal place for me to further my career while supporting public safety and environmental stewardship.</w:t>
      </w:r>
    </w:p>
    <w:bookmarkStart w:id="20" w:name="why-i-am-a-strong-candidate"/>
    <w:p>
      <w:pPr>
        <w:pStyle w:val="Heading2"/>
      </w:pPr>
      <w:r>
        <w:t xml:space="preserve">Why I Am a Strong Candidate</w:t>
      </w:r>
    </w:p>
    <w:p>
      <w:pPr>
        <w:pStyle w:val="FirstParagraph"/>
      </w:pPr>
      <w:r>
        <w:t xml:space="preserve">As a Meteorologist, my professional journey has been driven by a deep curiosity about atmospheric phenomena and a commitment to using scientific knowledge to benefit society. Over the years, I have honed my skills in data analysis, weather modeling, and public communication of complex meteorological information. My academic background includes a [Bachelor’s/Master’s/PhD] in Meteorology from [University Name], where I specialized in [specific area, e.g., climate dynamics or severe weather systems]. This foundation has equipped me with the technical expertise to interpret satellite imagery, radar data, and numerical weather prediction models with accuracy and confidence.</w:t>
      </w:r>
    </w:p>
    <w:p>
      <w:pPr>
        <w:pStyle w:val="BodyText"/>
      </w:pPr>
      <w:r>
        <w:t xml:space="preserve">What sets me apart as a Meteorologist is my ability to bridge the gap between scientific research and practical applications. In my previous roles at [Previous Organization/Institution], I was responsible for providing real-time weather forecasts, issuing severe weather alerts, and collaborating with emergency management teams during critical events. For instance, during [specific event or project], I led a team to develop a localized storm tracking system that improved response times by 30%, ultimately protecting lives and infrastructure in the region. These experiences have reinforced my belief that meteorology is not just about predicting the weather but also about empowering communities to make informed decisions.</w:t>
      </w:r>
    </w:p>
    <w:bookmarkEnd w:id="20"/>
    <w:bookmarkStart w:id="21" w:name="why-canada-montreal"/>
    <w:p>
      <w:pPr>
        <w:pStyle w:val="Heading2"/>
      </w:pPr>
      <w:r>
        <w:t xml:space="preserve">Why Canada Montreal?</w:t>
      </w:r>
    </w:p>
    <w:p>
      <w:pPr>
        <w:pStyle w:val="FirstParagraph"/>
      </w:pPr>
      <w:r>
        <w:t xml:space="preserve">Canada Montreal offers a unique blend of climatic diversity and urban innovation, making it an exciting hub for meteorological work. The city’s four distinct seasons, from harsh winter storms to summer thunderstorms, present both challenges and opportunities for meteorologists to refine their predictive models and adapt to changing conditions. I am particularly drawn to Montreal’s commitment to sustainability and climate resilience, as highlighted by initiatives like [specific project or policy, e.g., the Montreal Climate Plan]. As a Meteorologist in Canada Montreal, I would be inspired to contribute my expertise toward addressing global challenges such as climate change while supporting local efforts to mitigate its impacts.</w:t>
      </w:r>
    </w:p>
    <w:p>
      <w:pPr>
        <w:pStyle w:val="BodyText"/>
      </w:pPr>
      <w:r>
        <w:t xml:space="preserve">Moreover, the scientific community in Montreal is renowned for its collaborative spirit and cutting-edge research. Organizations like [specific institution or university, e.g., McGill University or the Canadian Meteorological and Oceanographic Society] have long been at the forefront of meteorological advancements. I am eager to engage with this vibrant ecosystem, whether through partnerships with academic institutions, participation in public outreach programs, or contributing to regional weather monitoring networks. My goal is to not only advance my own knowledge but also to share it with the broader community, fostering a culture of awareness and preparedness.</w:t>
      </w:r>
    </w:p>
    <w:bookmarkEnd w:id="21"/>
    <w:bookmarkStart w:id="22" w:name="key-skills-and-qualifications"/>
    <w:p>
      <w:pPr>
        <w:pStyle w:val="Heading2"/>
      </w:pPr>
      <w:r>
        <w:t xml:space="preserve">Key Skills and Qualifications</w:t>
      </w:r>
    </w:p>
    <w:p>
      <w:pPr>
        <w:pStyle w:val="FirstParagraph"/>
      </w:pPr>
      <w:r>
        <w:t xml:space="preserve">As a Meteorologist, I bring a diverse skill set that aligns with the requirements of this role. My technical proficiency includes expertise in [specific tools or software, e.g., WRF modeling, Python for data analysis, or GRIB file interpretation]. I am also well-versed in interpreting climate data from sources such as the National Weather Service (NWS) and Environment Canada, ensuring that forecasts are both accurate and actionable. In addition to my technical abilities, I possess strong communication skills, having delivered public weather briefings and written detailed reports for stakeholders ranging from government agencies to private industries.</w:t>
      </w:r>
    </w:p>
    <w:p>
      <w:pPr>
        <w:pStyle w:val="BodyText"/>
      </w:pPr>
      <w:r>
        <w:t xml:space="preserve">My experience in [specific area, e.g., severe weather monitoring or climate change research] has taught me the importance of adaptability and continuous learning. For example, during my time at [Previous Organization], I developed a training program for new meteorologists that emphasized the integration of machine learning algorithms into traditional forecasting methods. This initiative not only enhanced the team’s efficiency but also sparked innovation in how we approached complex weather patterns. I am confident that my proactive approach to problem-solving and willingness to embrace emerging technologies will add value to your organization.</w:t>
      </w:r>
    </w:p>
    <w:bookmarkEnd w:id="22"/>
    <w:bookmarkStart w:id="23" w:name="conclusion"/>
    <w:p>
      <w:pPr>
        <w:pStyle w:val="Heading2"/>
      </w:pPr>
      <w:r>
        <w:t xml:space="preserve">Conclusion</w:t>
      </w:r>
    </w:p>
    <w:p>
      <w:pPr>
        <w:pStyle w:val="FirstParagraph"/>
      </w:pPr>
      <w:r>
        <w:t xml:space="preserve">In conclusion, I am excited about the opportunity to join your team as a Meteorologist in Canada Montreal. My background in atmospheric science, combined with my passion for public service and community engagement, positions me to make meaningful contributions to your mission. I am particularly eager to work in a city that values both scientific excellence and environmental responsibility, where meteorology plays a critical role in shaping the future of urban planning and disaster preparedness.</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your team and helping Montreal thrive in the face of an ever-changing climat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Canada Montreal</dc:title>
  <dc:creator/>
  <dc:language>en</dc:language>
  <cp:keywords/>
  <dcterms:created xsi:type="dcterms:W3CDTF">2025-12-10T15:33:59Z</dcterms:created>
  <dcterms:modified xsi:type="dcterms:W3CDTF">2025-12-10T15:33:59Z</dcterms:modified>
</cp:coreProperties>
</file>

<file path=docProps/custom.xml><?xml version="1.0" encoding="utf-8"?>
<Properties xmlns="http://schemas.openxmlformats.org/officeDocument/2006/custom-properties" xmlns:vt="http://schemas.openxmlformats.org/officeDocument/2006/docPropsVTypes"/>
</file>